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A62670" w14:textId="30136B6C" w:rsidR="00917DC4" w:rsidRDefault="00E36623" w:rsidP="0038751F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b/>
          <w:bCs/>
          <w:noProof/>
          <w:color w:val="4F81BD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77B87D4D" wp14:editId="23577C99">
                <wp:simplePos x="0" y="0"/>
                <wp:positionH relativeFrom="column">
                  <wp:posOffset>6380517</wp:posOffset>
                </wp:positionH>
                <wp:positionV relativeFrom="paragraph">
                  <wp:posOffset>541914</wp:posOffset>
                </wp:positionV>
                <wp:extent cx="360" cy="360"/>
                <wp:effectExtent l="0" t="0" r="0" b="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C6EC6C" id="Ink 7" o:spid="_x0000_s1026" type="#_x0000_t75" style="position:absolute;margin-left:501.7pt;margin-top:41.95pt;width:1.45pt;height:1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">
                <v:imagedata r:id="rId12" o:title=""/>
              </v:shape>
            </w:pict>
          </mc:Fallback>
        </mc:AlternateContent>
      </w:r>
      <w:r w:rsidR="00FA272B" w:rsidRPr="00FA272B">
        <w:rPr>
          <w:b/>
          <w:bCs/>
          <w:noProof/>
          <w:color w:val="4F81BD"/>
          <w:sz w:val="28"/>
          <w:szCs w:val="28"/>
        </w:rPr>
        <w:drawing>
          <wp:inline distT="0" distB="0" distL="0" distR="0" wp14:anchorId="01DA5B61" wp14:editId="4D654F3A">
            <wp:extent cx="1055743" cy="515972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4556" cy="53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751F">
        <w:rPr>
          <w:b/>
          <w:bCs/>
          <w:color w:val="4F81BD"/>
          <w:sz w:val="28"/>
          <w:szCs w:val="28"/>
        </w:rPr>
        <w:t xml:space="preserve">  </w:t>
      </w:r>
      <w:r w:rsidR="006C1865" w:rsidRPr="002E5946">
        <w:rPr>
          <w:b/>
          <w:bCs/>
          <w:color w:val="4F81BD"/>
          <w:sz w:val="28"/>
          <w:szCs w:val="28"/>
        </w:rPr>
        <w:t xml:space="preserve">CMPS </w:t>
      </w:r>
      <w:r w:rsidR="00FA272B">
        <w:rPr>
          <w:b/>
          <w:bCs/>
          <w:color w:val="4F81BD"/>
          <w:sz w:val="28"/>
          <w:szCs w:val="28"/>
        </w:rPr>
        <w:t>312</w:t>
      </w:r>
      <w:r w:rsidR="00465ED8" w:rsidRPr="002E5946">
        <w:rPr>
          <w:b/>
          <w:bCs/>
          <w:color w:val="4F81BD"/>
          <w:sz w:val="28"/>
          <w:szCs w:val="28"/>
        </w:rPr>
        <w:t xml:space="preserve"> Project Phase </w:t>
      </w:r>
      <w:r w:rsidR="006C1865" w:rsidRPr="002E5946">
        <w:rPr>
          <w:b/>
          <w:bCs/>
          <w:color w:val="4F81BD"/>
          <w:sz w:val="28"/>
          <w:szCs w:val="28"/>
        </w:rPr>
        <w:t xml:space="preserve">1 </w:t>
      </w:r>
    </w:p>
    <w:p w14:paraId="78015DBC" w14:textId="430E2AE1" w:rsidR="00B32464" w:rsidRDefault="00B32464" w:rsidP="01C54388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noProof/>
        </w:rPr>
        <w:drawing>
          <wp:inline distT="0" distB="0" distL="0" distR="0" wp14:anchorId="5B58E1E0" wp14:editId="1294EC77">
            <wp:extent cx="181615" cy="218661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22C109" wp14:editId="25B45642">
            <wp:extent cx="181615" cy="218661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8F586A" wp14:editId="0EA56208">
            <wp:extent cx="181615" cy="218661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6A7D71" wp14:editId="1241ECCF">
            <wp:extent cx="181615" cy="218661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A5854E" wp14:editId="2C546091">
            <wp:extent cx="181615" cy="218661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F79DF1" wp14:editId="47474DD5">
            <wp:extent cx="181615" cy="218661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86EFA7" wp14:editId="1191552C">
            <wp:extent cx="181615" cy="218661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BB88DF" wp14:editId="3BEBDA56">
            <wp:extent cx="181615" cy="218661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4A3CFE" wp14:editId="2C462BE0">
            <wp:extent cx="181615" cy="218661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7DAD2D" wp14:editId="69947DFD">
            <wp:extent cx="181615" cy="218661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1D3090" wp14:editId="2EB6067D">
            <wp:extent cx="181615" cy="218661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1535B2" wp14:editId="30BC6A9E">
            <wp:extent cx="181615" cy="218661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41CBA6" wp14:editId="2592E2EC">
            <wp:extent cx="181615" cy="218661"/>
            <wp:effectExtent l="0" t="0" r="889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DCF2E0" wp14:editId="3934DDF1">
            <wp:extent cx="181615" cy="218661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D7322" wp14:editId="59250B5E">
            <wp:extent cx="181615" cy="218661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1DE647" wp14:editId="220F6C0F">
            <wp:extent cx="181615" cy="218661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0930BE" wp14:editId="671F0C21">
            <wp:extent cx="181615" cy="218661"/>
            <wp:effectExtent l="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55FB5F" wp14:editId="5422F133">
            <wp:extent cx="181615" cy="218661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B56A9E" wp14:editId="4871E6A3">
            <wp:extent cx="181615" cy="218661"/>
            <wp:effectExtent l="0" t="0" r="889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18CB2F" wp14:editId="05692383">
            <wp:extent cx="181615" cy="218661"/>
            <wp:effectExtent l="0" t="0" r="889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54CC83" wp14:editId="4457E0AC">
            <wp:extent cx="181615" cy="218661"/>
            <wp:effectExtent l="0" t="0" r="889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107E5E" wp14:editId="4F9BB561">
            <wp:extent cx="181615" cy="218661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DCE9D2" wp14:editId="4D048500">
            <wp:extent cx="181615" cy="218661"/>
            <wp:effectExtent l="0" t="0" r="889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00E402" wp14:editId="44998D09">
            <wp:extent cx="181615" cy="218661"/>
            <wp:effectExtent l="0" t="0" r="889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F6F4F0" wp14:editId="723A4E20">
            <wp:extent cx="181615" cy="218661"/>
            <wp:effectExtent l="0" t="0" r="889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84F8E" wp14:editId="01B81ADE">
            <wp:extent cx="181615" cy="218661"/>
            <wp:effectExtent l="0" t="0" r="889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822062" wp14:editId="43CA4935">
            <wp:extent cx="181615" cy="218661"/>
            <wp:effectExtent l="0" t="0" r="889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98F95D" wp14:editId="70FFE277">
            <wp:extent cx="181615" cy="218661"/>
            <wp:effectExtent l="0" t="0" r="889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3FD9FD" wp14:editId="6A2840A9">
            <wp:extent cx="181615" cy="218661"/>
            <wp:effectExtent l="0" t="0" r="889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3BA4D8" wp14:editId="3FCA9AAC">
            <wp:extent cx="181615" cy="218661"/>
            <wp:effectExtent l="0" t="0" r="889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8FDD2C" wp14:editId="31319594">
            <wp:extent cx="181615" cy="218661"/>
            <wp:effectExtent l="0" t="0" r="889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7777777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1A576E" w14:paraId="486983D2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01663B6B" w:rsidR="001A576E" w:rsidRDefault="001A576E" w:rsidP="00776D6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>
              <w:t>Repositories Class Diagram.</w:t>
            </w:r>
          </w:p>
        </w:tc>
        <w:tc>
          <w:tcPr>
            <w:tcW w:w="709" w:type="dxa"/>
          </w:tcPr>
          <w:p w14:paraId="7D4E119C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370682DC" w14:textId="77777777" w:rsidR="001A576E" w:rsidRDefault="001A576E" w:rsidP="00776D69">
            <w:pPr>
              <w:spacing w:after="0" w:line="259" w:lineRule="auto"/>
              <w:ind w:left="27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FD70F10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</w:t>
            </w:r>
          </w:p>
        </w:tc>
      </w:tr>
      <w:tr w:rsidR="001A576E" w14:paraId="1941A516" w14:textId="77777777" w:rsidTr="00F401D2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77777777" w:rsidR="001A576E" w:rsidRPr="00040671" w:rsidRDefault="001A576E" w:rsidP="00776D69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2</w:t>
            </w:r>
            <w:r w:rsidRPr="002E5946">
              <w:t xml:space="preserve">) </w:t>
            </w:r>
            <w:r>
              <w:t>Design and i</w:t>
            </w:r>
            <w:r w:rsidRPr="002E5946">
              <w:t>mplement</w:t>
            </w:r>
            <w:r>
              <w:t xml:space="preserve"> the</w:t>
            </w:r>
            <w:r w:rsidRPr="002E5946">
              <w:t xml:space="preserve"> </w:t>
            </w:r>
            <w:r w:rsidRPr="006C0244">
              <w:rPr>
                <w:b/>
                <w:bCs/>
              </w:rPr>
              <w:t xml:space="preserve">UI </w:t>
            </w:r>
          </w:p>
        </w:tc>
        <w:tc>
          <w:tcPr>
            <w:tcW w:w="709" w:type="dxa"/>
            <w:shd w:val="clear" w:color="auto" w:fill="C9C9C9" w:themeFill="accent3" w:themeFillTint="99"/>
          </w:tcPr>
          <w:p w14:paraId="0D679755" w14:textId="0F9D0D3F" w:rsidR="001A576E" w:rsidRPr="00F401D2" w:rsidRDefault="00F401D2" w:rsidP="00776D69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 w:rsidRPr="00F401D2">
              <w:rPr>
                <w:b/>
                <w:bCs/>
              </w:rPr>
              <w:t>68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77777777" w:rsidR="001A576E" w:rsidRDefault="001A576E" w:rsidP="00776D69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780" w:type="dxa"/>
            <w:shd w:val="clear" w:color="auto" w:fill="C9C9C9" w:themeFill="accent3" w:themeFillTint="99"/>
          </w:tcPr>
          <w:p w14:paraId="67328C6A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FE3DB4" w14:paraId="63562ED9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2D7FDDCA" w14:textId="77777777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1D6C58B7" w14:textId="7C60158A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  <w:r w:rsidRPr="00813985">
              <w:t>T1 - Login</w:t>
            </w:r>
          </w:p>
        </w:tc>
        <w:tc>
          <w:tcPr>
            <w:tcW w:w="709" w:type="dxa"/>
          </w:tcPr>
          <w:p w14:paraId="60941F26" w14:textId="7AF720B2" w:rsidR="00FE3DB4" w:rsidRDefault="00FE3DB4" w:rsidP="00FE3DB4">
            <w:pPr>
              <w:spacing w:after="0" w:line="259" w:lineRule="auto"/>
              <w:ind w:left="0" w:right="41" w:firstLine="0"/>
              <w:jc w:val="center"/>
            </w:pPr>
            <w:r w:rsidRPr="00D17E29">
              <w:t>4</w:t>
            </w:r>
          </w:p>
        </w:tc>
        <w:tc>
          <w:tcPr>
            <w:tcW w:w="1276" w:type="dxa"/>
          </w:tcPr>
          <w:p w14:paraId="2D7BD743" w14:textId="77777777" w:rsidR="00FE3DB4" w:rsidRDefault="00FE3DB4" w:rsidP="00FE3DB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02FDF2BF" w14:textId="77777777" w:rsidR="00FE3DB4" w:rsidRDefault="00FE3DB4" w:rsidP="00FE3DB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E3DB4" w14:paraId="3989C36E" w14:textId="77777777" w:rsidTr="00F401D2">
        <w:trPr>
          <w:trHeight w:val="349"/>
        </w:trPr>
        <w:tc>
          <w:tcPr>
            <w:tcW w:w="279" w:type="dxa"/>
            <w:vMerge/>
          </w:tcPr>
          <w:p w14:paraId="7C503424" w14:textId="77777777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BED3CD8" w14:textId="37A58D5E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  <w:r w:rsidRPr="00813985">
              <w:t>T2 - Sign Up</w:t>
            </w:r>
          </w:p>
        </w:tc>
        <w:tc>
          <w:tcPr>
            <w:tcW w:w="709" w:type="dxa"/>
          </w:tcPr>
          <w:p w14:paraId="4743F65F" w14:textId="3A3DB89B" w:rsidR="00FE3DB4" w:rsidRDefault="00FE3DB4" w:rsidP="00FE3DB4">
            <w:pPr>
              <w:spacing w:after="0" w:line="259" w:lineRule="auto"/>
              <w:ind w:left="0" w:right="41" w:firstLine="0"/>
              <w:jc w:val="center"/>
            </w:pPr>
            <w:r w:rsidRPr="00D17E29">
              <w:t>4</w:t>
            </w:r>
          </w:p>
        </w:tc>
        <w:tc>
          <w:tcPr>
            <w:tcW w:w="1276" w:type="dxa"/>
          </w:tcPr>
          <w:p w14:paraId="154F746E" w14:textId="77777777" w:rsidR="00FE3DB4" w:rsidRDefault="00FE3DB4" w:rsidP="00FE3DB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2432523D" w14:textId="77777777" w:rsidR="00FE3DB4" w:rsidRDefault="00FE3DB4" w:rsidP="00FE3DB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E3DB4" w14:paraId="50D5C6E6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51B218F" w14:textId="77777777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CE3598B" w14:textId="0F22F3C0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  <w:r w:rsidRPr="00813985">
              <w:t>T3 - List and search packages</w:t>
            </w:r>
          </w:p>
        </w:tc>
        <w:tc>
          <w:tcPr>
            <w:tcW w:w="709" w:type="dxa"/>
          </w:tcPr>
          <w:p w14:paraId="28EF073C" w14:textId="61966BF7" w:rsidR="00FE3DB4" w:rsidRDefault="00FE3DB4" w:rsidP="00FE3DB4">
            <w:pPr>
              <w:spacing w:after="0" w:line="259" w:lineRule="auto"/>
              <w:ind w:left="0" w:right="41" w:firstLine="0"/>
              <w:jc w:val="center"/>
            </w:pPr>
            <w:r w:rsidRPr="00D17E29">
              <w:t>8</w:t>
            </w:r>
          </w:p>
        </w:tc>
        <w:tc>
          <w:tcPr>
            <w:tcW w:w="1276" w:type="dxa"/>
          </w:tcPr>
          <w:p w14:paraId="74F54530" w14:textId="77777777" w:rsidR="00FE3DB4" w:rsidRDefault="00FE3DB4" w:rsidP="00FE3DB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006C2BB7" w14:textId="77777777" w:rsidR="00FE3DB4" w:rsidRDefault="00FE3DB4" w:rsidP="00FE3DB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E3DB4" w14:paraId="19DB0601" w14:textId="77777777" w:rsidTr="00F401D2">
        <w:trPr>
          <w:trHeight w:val="349"/>
        </w:trPr>
        <w:tc>
          <w:tcPr>
            <w:tcW w:w="279" w:type="dxa"/>
            <w:vMerge/>
          </w:tcPr>
          <w:p w14:paraId="343C40F8" w14:textId="77777777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695401E" w14:textId="25AB5E53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  <w:r w:rsidRPr="00813985">
              <w:t>T4 - Delete Learning Package</w:t>
            </w:r>
          </w:p>
        </w:tc>
        <w:tc>
          <w:tcPr>
            <w:tcW w:w="709" w:type="dxa"/>
          </w:tcPr>
          <w:p w14:paraId="26C96018" w14:textId="63D68255" w:rsidR="00FE3DB4" w:rsidRDefault="00FE3DB4" w:rsidP="00FE3DB4">
            <w:pPr>
              <w:spacing w:after="0" w:line="259" w:lineRule="auto"/>
              <w:ind w:left="0" w:right="41" w:firstLine="0"/>
              <w:jc w:val="center"/>
            </w:pPr>
            <w:r w:rsidRPr="00D17E29">
              <w:t>4</w:t>
            </w:r>
          </w:p>
        </w:tc>
        <w:tc>
          <w:tcPr>
            <w:tcW w:w="1276" w:type="dxa"/>
          </w:tcPr>
          <w:p w14:paraId="16783E1B" w14:textId="77777777" w:rsidR="00FE3DB4" w:rsidRDefault="00FE3DB4" w:rsidP="00FE3DB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DF34CEE" w14:textId="77777777" w:rsidR="00FE3DB4" w:rsidRDefault="00FE3DB4" w:rsidP="00FE3DB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E3DB4" w14:paraId="342D3CC3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FED672F" w14:textId="77777777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19C61BF" w14:textId="53B20CC2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  <w:r w:rsidRPr="00813985">
              <w:t>T5 - Add/Update Learning Package</w:t>
            </w:r>
            <w:r>
              <w:t>, including:</w:t>
            </w:r>
          </w:p>
        </w:tc>
        <w:tc>
          <w:tcPr>
            <w:tcW w:w="709" w:type="dxa"/>
          </w:tcPr>
          <w:p w14:paraId="775EB6F9" w14:textId="3752D092" w:rsidR="00FE3DB4" w:rsidRDefault="00FE3DB4" w:rsidP="00FE3DB4">
            <w:pPr>
              <w:spacing w:after="0" w:line="259" w:lineRule="auto"/>
              <w:ind w:left="0" w:right="41" w:firstLine="0"/>
              <w:jc w:val="center"/>
            </w:pPr>
            <w:r w:rsidRPr="00D17E29">
              <w:t>6</w:t>
            </w:r>
          </w:p>
        </w:tc>
        <w:tc>
          <w:tcPr>
            <w:tcW w:w="1276" w:type="dxa"/>
          </w:tcPr>
          <w:p w14:paraId="079E5F74" w14:textId="77777777" w:rsidR="00FE3DB4" w:rsidRDefault="00FE3DB4" w:rsidP="00FE3DB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61C09551" w14:textId="77777777" w:rsidR="00FE3DB4" w:rsidRDefault="00FE3DB4" w:rsidP="00FE3DB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E3DB4" w14:paraId="1E390C30" w14:textId="77777777" w:rsidTr="00F401D2">
        <w:trPr>
          <w:trHeight w:val="349"/>
        </w:trPr>
        <w:tc>
          <w:tcPr>
            <w:tcW w:w="279" w:type="dxa"/>
          </w:tcPr>
          <w:p w14:paraId="7615E3A1" w14:textId="77777777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0CA9C90" w14:textId="3A4E6CFF" w:rsidR="00FE3DB4" w:rsidRPr="00B52ED9" w:rsidRDefault="00FE3DB4" w:rsidP="00FE3DB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sz w:val="23"/>
                <w:szCs w:val="23"/>
              </w:rPr>
            </w:pPr>
            <w:r w:rsidRPr="00813985">
              <w:t>T5.1 – Add/Update/Delete Words</w:t>
            </w:r>
          </w:p>
        </w:tc>
        <w:tc>
          <w:tcPr>
            <w:tcW w:w="709" w:type="dxa"/>
          </w:tcPr>
          <w:p w14:paraId="37E50A91" w14:textId="5EAD718F" w:rsidR="00FE3DB4" w:rsidRPr="00254360" w:rsidRDefault="00FE3DB4" w:rsidP="00FE3DB4">
            <w:pPr>
              <w:spacing w:after="0" w:line="259" w:lineRule="auto"/>
              <w:ind w:left="0" w:right="41" w:firstLine="0"/>
              <w:jc w:val="center"/>
            </w:pPr>
            <w:r w:rsidRPr="00D17E29">
              <w:t>10</w:t>
            </w:r>
          </w:p>
        </w:tc>
        <w:tc>
          <w:tcPr>
            <w:tcW w:w="1276" w:type="dxa"/>
          </w:tcPr>
          <w:p w14:paraId="68D336BD" w14:textId="77777777" w:rsidR="00FE3DB4" w:rsidRDefault="00FE3DB4" w:rsidP="00FE3DB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09E7D73E" w14:textId="77777777" w:rsidR="00FE3DB4" w:rsidRDefault="00FE3DB4" w:rsidP="00FE3DB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E3DB4" w14:paraId="49DA1EE8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</w:tcPr>
          <w:p w14:paraId="0D955CCA" w14:textId="77777777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6157292" w14:textId="70715ADD" w:rsidR="00FE3DB4" w:rsidRPr="00B52ED9" w:rsidRDefault="00FE3DB4" w:rsidP="00FE3DB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sz w:val="23"/>
                <w:szCs w:val="23"/>
              </w:rPr>
            </w:pPr>
            <w:r w:rsidRPr="00813985">
              <w:t>T5.2 - Add/Update/Delete   Definitions</w:t>
            </w:r>
          </w:p>
        </w:tc>
        <w:tc>
          <w:tcPr>
            <w:tcW w:w="709" w:type="dxa"/>
          </w:tcPr>
          <w:p w14:paraId="6FD925ED" w14:textId="42ABEE0D" w:rsidR="00FE3DB4" w:rsidRPr="00254360" w:rsidRDefault="00FE3DB4" w:rsidP="00FE3DB4">
            <w:pPr>
              <w:spacing w:after="0" w:line="259" w:lineRule="auto"/>
              <w:ind w:left="0" w:right="41" w:firstLine="0"/>
              <w:jc w:val="center"/>
            </w:pPr>
            <w:r w:rsidRPr="00D17E29">
              <w:t>10</w:t>
            </w:r>
          </w:p>
        </w:tc>
        <w:tc>
          <w:tcPr>
            <w:tcW w:w="1276" w:type="dxa"/>
          </w:tcPr>
          <w:p w14:paraId="7890DB99" w14:textId="77777777" w:rsidR="00FE3DB4" w:rsidRDefault="00FE3DB4" w:rsidP="00FE3DB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68456900" w14:textId="77777777" w:rsidR="00FE3DB4" w:rsidRDefault="00FE3DB4" w:rsidP="00FE3DB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E3DB4" w14:paraId="6CD734EF" w14:textId="77777777" w:rsidTr="00F401D2">
        <w:trPr>
          <w:trHeight w:val="349"/>
        </w:trPr>
        <w:tc>
          <w:tcPr>
            <w:tcW w:w="279" w:type="dxa"/>
          </w:tcPr>
          <w:p w14:paraId="072B8922" w14:textId="77777777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C38A31D" w14:textId="47CE7C53" w:rsidR="00FE3DB4" w:rsidRPr="00B52ED9" w:rsidRDefault="00FE3DB4" w:rsidP="00FE3DB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sz w:val="23"/>
                <w:szCs w:val="23"/>
              </w:rPr>
            </w:pPr>
            <w:r w:rsidRPr="00813985">
              <w:t>T5.3 - Add/Update/Delete Sentences</w:t>
            </w:r>
          </w:p>
        </w:tc>
        <w:tc>
          <w:tcPr>
            <w:tcW w:w="709" w:type="dxa"/>
          </w:tcPr>
          <w:p w14:paraId="13D652A3" w14:textId="7939BA1B" w:rsidR="00FE3DB4" w:rsidRPr="00254360" w:rsidRDefault="00FE3DB4" w:rsidP="00FE3DB4">
            <w:pPr>
              <w:spacing w:after="0" w:line="259" w:lineRule="auto"/>
              <w:ind w:left="0" w:right="41" w:firstLine="0"/>
              <w:jc w:val="center"/>
            </w:pPr>
            <w:r w:rsidRPr="00D17E29">
              <w:t>10</w:t>
            </w:r>
          </w:p>
        </w:tc>
        <w:tc>
          <w:tcPr>
            <w:tcW w:w="1276" w:type="dxa"/>
          </w:tcPr>
          <w:p w14:paraId="202CF0CD" w14:textId="77777777" w:rsidR="00FE3DB4" w:rsidRDefault="00FE3DB4" w:rsidP="00FE3DB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771E9F6E" w14:textId="77777777" w:rsidR="00FE3DB4" w:rsidRDefault="00FE3DB4" w:rsidP="00FE3DB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E3DB4" w14:paraId="4BA619FE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</w:tcPr>
          <w:p w14:paraId="1716A1B3" w14:textId="77777777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A4600A8" w14:textId="4295A308" w:rsidR="00FE3DB4" w:rsidRPr="00B52ED9" w:rsidRDefault="00FE3DB4" w:rsidP="00FE3DB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sz w:val="23"/>
                <w:szCs w:val="23"/>
              </w:rPr>
            </w:pPr>
            <w:r w:rsidRPr="0090539A">
              <w:t>T5.4 - Attach Multimedia</w:t>
            </w:r>
          </w:p>
        </w:tc>
        <w:tc>
          <w:tcPr>
            <w:tcW w:w="709" w:type="dxa"/>
          </w:tcPr>
          <w:p w14:paraId="4A940273" w14:textId="08DFBF88" w:rsidR="00FE3DB4" w:rsidRPr="00254360" w:rsidRDefault="00FE3DB4" w:rsidP="00FE3DB4">
            <w:pPr>
              <w:spacing w:after="0" w:line="259" w:lineRule="auto"/>
              <w:ind w:left="0" w:right="41" w:firstLine="0"/>
              <w:jc w:val="center"/>
            </w:pPr>
            <w:r w:rsidRPr="00D17E29">
              <w:t>10</w:t>
            </w:r>
          </w:p>
        </w:tc>
        <w:tc>
          <w:tcPr>
            <w:tcW w:w="1276" w:type="dxa"/>
          </w:tcPr>
          <w:p w14:paraId="2B2ED251" w14:textId="77777777" w:rsidR="00FE3DB4" w:rsidRDefault="00FE3DB4" w:rsidP="00FE3DB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E472D6A" w14:textId="77777777" w:rsidR="00FE3DB4" w:rsidRDefault="00FE3DB4" w:rsidP="00FE3DB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E3DB4" w14:paraId="52A6F784" w14:textId="77777777" w:rsidTr="00F401D2">
        <w:trPr>
          <w:trHeight w:val="349"/>
        </w:trPr>
        <w:tc>
          <w:tcPr>
            <w:tcW w:w="279" w:type="dxa"/>
          </w:tcPr>
          <w:p w14:paraId="3E4000FC" w14:textId="77777777" w:rsidR="00FE3DB4" w:rsidRDefault="00FE3DB4" w:rsidP="00FE3DB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872A9FA" w14:textId="64847EC7" w:rsidR="00FE3DB4" w:rsidRPr="00B52ED9" w:rsidRDefault="00FE3DB4" w:rsidP="00FE3DB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sz w:val="23"/>
                <w:szCs w:val="23"/>
              </w:rPr>
            </w:pPr>
            <w:r w:rsidRPr="0090539A">
              <w:t xml:space="preserve">T5.5 – Save </w:t>
            </w:r>
            <w:r>
              <w:t>the Learning Package</w:t>
            </w:r>
          </w:p>
        </w:tc>
        <w:tc>
          <w:tcPr>
            <w:tcW w:w="709" w:type="dxa"/>
          </w:tcPr>
          <w:p w14:paraId="21EF9AE9" w14:textId="09E8F31C" w:rsidR="00FE3DB4" w:rsidRPr="00254360" w:rsidRDefault="00FE3DB4" w:rsidP="00FE3DB4">
            <w:pPr>
              <w:spacing w:after="0" w:line="259" w:lineRule="auto"/>
              <w:ind w:left="0" w:right="41" w:firstLine="0"/>
              <w:jc w:val="center"/>
            </w:pPr>
            <w:r w:rsidRPr="00D17E29">
              <w:t>2</w:t>
            </w:r>
          </w:p>
        </w:tc>
        <w:tc>
          <w:tcPr>
            <w:tcW w:w="1276" w:type="dxa"/>
          </w:tcPr>
          <w:p w14:paraId="0016B43D" w14:textId="77777777" w:rsidR="00FE3DB4" w:rsidRDefault="00FE3DB4" w:rsidP="00FE3DB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020D489A" w14:textId="77777777" w:rsidR="00FE3DB4" w:rsidRDefault="00FE3DB4" w:rsidP="00FE3DB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E3DB4" w14:paraId="245DC97F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539" w:type="dxa"/>
            <w:gridSpan w:val="2"/>
          </w:tcPr>
          <w:p w14:paraId="06670A06" w14:textId="77777777" w:rsidR="001A576E" w:rsidRPr="002E5946" w:rsidRDefault="001A576E" w:rsidP="00776D69">
            <w:pPr>
              <w:spacing w:after="0" w:line="259" w:lineRule="auto"/>
              <w:ind w:left="13" w:right="0" w:hanging="11"/>
              <w:jc w:val="left"/>
            </w:pPr>
            <w:r>
              <w:t>3</w:t>
            </w:r>
            <w:r w:rsidRPr="002E5946">
              <w:t xml:space="preserve">) </w:t>
            </w:r>
            <w:r>
              <w:t>Design and i</w:t>
            </w:r>
            <w:r w:rsidRPr="002E5946">
              <w:t>mplement</w:t>
            </w:r>
            <w:r>
              <w:t xml:space="preserve"> the</w:t>
            </w:r>
            <w:r w:rsidRPr="002E5946">
              <w:t xml:space="preserve"> </w:t>
            </w:r>
            <w:r w:rsidRPr="006C0244">
              <w:rPr>
                <w:b/>
                <w:bCs/>
              </w:rPr>
              <w:t>UI Navigation</w:t>
            </w:r>
          </w:p>
        </w:tc>
        <w:tc>
          <w:tcPr>
            <w:tcW w:w="709" w:type="dxa"/>
          </w:tcPr>
          <w:p w14:paraId="39F8312B" w14:textId="4FCF6AD7" w:rsidR="001A576E" w:rsidRDefault="00F401D2" w:rsidP="00776D69">
            <w:pPr>
              <w:spacing w:after="0" w:line="259" w:lineRule="auto"/>
              <w:ind w:left="0" w:right="41" w:firstLine="0"/>
              <w:jc w:val="center"/>
            </w:pPr>
            <w:r>
              <w:t>7</w:t>
            </w:r>
          </w:p>
        </w:tc>
        <w:tc>
          <w:tcPr>
            <w:tcW w:w="1276" w:type="dxa"/>
          </w:tcPr>
          <w:p w14:paraId="0182FFD0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99C831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E3DB4" w14:paraId="5A6C0B52" w14:textId="77777777" w:rsidTr="00F401D2">
        <w:trPr>
          <w:trHeight w:val="349"/>
        </w:trPr>
        <w:tc>
          <w:tcPr>
            <w:tcW w:w="3539" w:type="dxa"/>
            <w:gridSpan w:val="2"/>
          </w:tcPr>
          <w:p w14:paraId="3D07DEB2" w14:textId="77777777" w:rsidR="001A576E" w:rsidRPr="00040671" w:rsidRDefault="001A576E" w:rsidP="00776D69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2E5946">
              <w:t xml:space="preserve">4) </w:t>
            </w:r>
            <w:r w:rsidRPr="0012632C">
              <w:t>Implement the</w:t>
            </w:r>
            <w:r>
              <w:t xml:space="preserve"> entities and</w:t>
            </w:r>
            <w:r w:rsidRPr="0012632C">
              <w:t xml:space="preserve"> </w:t>
            </w:r>
            <w:r w:rsidRPr="00844BE6">
              <w:t xml:space="preserve">repositories </w:t>
            </w:r>
            <w:r w:rsidRPr="00101E06">
              <w:t xml:space="preserve">using </w:t>
            </w:r>
            <w:r>
              <w:t>Kotlin</w:t>
            </w:r>
          </w:p>
        </w:tc>
        <w:tc>
          <w:tcPr>
            <w:tcW w:w="709" w:type="dxa"/>
          </w:tcPr>
          <w:p w14:paraId="71F734C8" w14:textId="493DEAE7" w:rsidR="001A576E" w:rsidRDefault="00F401D2" w:rsidP="00776D69">
            <w:pPr>
              <w:spacing w:after="0" w:line="259" w:lineRule="auto"/>
              <w:ind w:left="0" w:right="41" w:firstLine="0"/>
              <w:jc w:val="center"/>
            </w:pPr>
            <w:r>
              <w:t>15</w:t>
            </w:r>
          </w:p>
        </w:tc>
        <w:tc>
          <w:tcPr>
            <w:tcW w:w="1276" w:type="dxa"/>
          </w:tcPr>
          <w:p w14:paraId="33B0C435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F64004B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7DFB2CF7" w14:textId="77777777" w:rsidR="001A576E" w:rsidRDefault="001A576E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5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testing of UI and Repositories.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7F8FA51" w14:textId="77777777" w:rsidR="001A576E" w:rsidRDefault="001A576E" w:rsidP="00776D69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  <w:shd w:val="clear" w:color="auto" w:fill="D0CECE" w:themeFill="background2" w:themeFillShade="E6"/>
          </w:tcPr>
          <w:p w14:paraId="5CF8ECBA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FE3DB4" w14:paraId="71750EE5" w14:textId="77777777" w:rsidTr="00F401D2">
        <w:trPr>
          <w:trHeight w:val="223"/>
        </w:trPr>
        <w:tc>
          <w:tcPr>
            <w:tcW w:w="3539" w:type="dxa"/>
            <w:gridSpan w:val="2"/>
          </w:tcPr>
          <w:p w14:paraId="5DD75125" w14:textId="77777777" w:rsidR="001A576E" w:rsidRPr="002E5946" w:rsidRDefault="001A576E" w:rsidP="00776D69">
            <w:pPr>
              <w:spacing w:after="0" w:line="259" w:lineRule="auto"/>
              <w:ind w:left="0" w:right="0" w:firstLine="0"/>
              <w:jc w:val="left"/>
              <w:rPr>
                <w:b/>
                <w:bCs/>
              </w:rPr>
            </w:pPr>
            <w:r>
              <w:t xml:space="preserve">6) </w:t>
            </w:r>
            <w:r w:rsidRPr="00844BE6">
              <w:rPr>
                <w:b/>
                <w:bCs/>
              </w:rPr>
              <w:t>Discussion of the 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</w:tcPr>
          <w:p w14:paraId="2850CF49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</w:p>
        </w:tc>
        <w:tc>
          <w:tcPr>
            <w:tcW w:w="1276" w:type="dxa"/>
          </w:tcPr>
          <w:p w14:paraId="3F2CEB00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94043C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E3DB4" w14:paraId="0221EBBE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</w:tcPr>
          <w:p w14:paraId="6F910D7A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79490A6D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FE3DB4" w14:paraId="313FA69C" w14:textId="77777777" w:rsidTr="00F401D2">
        <w:trPr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lastRenderedPageBreak/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1F229D2E" w14:textId="77777777" w:rsidR="001A576E" w:rsidRPr="00AF28C5" w:rsidRDefault="001A576E" w:rsidP="00776D69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1A576E" w:rsidRDefault="001A576E" w:rsidP="00776D69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1A576E" w:rsidRDefault="001A576E" w:rsidP="00776D69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681810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0A246D67" w14:textId="798C71A8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2D4758">
        <w:t>Repositories Class Diagram</w:t>
      </w:r>
    </w:p>
    <w:p w14:paraId="1BF13F68" w14:textId="77777777" w:rsidR="001A576E" w:rsidRPr="001A576E" w:rsidRDefault="001A576E" w:rsidP="001A576E"/>
    <w:p w14:paraId="2DBE7201" w14:textId="40C3AEA0" w:rsidR="001A576E" w:rsidRDefault="001A576E" w:rsidP="00244590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A</w:t>
      </w:r>
      <w:r>
        <w:t xml:space="preserve">pp </w:t>
      </w:r>
      <w:r>
        <w:t>N</w:t>
      </w:r>
      <w:r>
        <w:t>avigation</w:t>
      </w:r>
      <w:r>
        <w:t xml:space="preserve"> Diagram</w:t>
      </w:r>
    </w:p>
    <w:p w14:paraId="2E0EFFDA" w14:textId="77777777" w:rsidR="00F27676" w:rsidRPr="00F27676" w:rsidRDefault="00F27676" w:rsidP="00F27676"/>
    <w:p w14:paraId="2BA70C7A" w14:textId="51D802C7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User Interface Testing</w:t>
      </w:r>
    </w:p>
    <w:p w14:paraId="284E340E" w14:textId="77777777" w:rsidR="00F27676" w:rsidRDefault="00F27676" w:rsidP="00F27676">
      <w:pPr>
        <w:pStyle w:val="Heading1"/>
        <w:numPr>
          <w:ilvl w:val="1"/>
          <w:numId w:val="26"/>
        </w:numPr>
        <w:spacing w:before="240" w:after="120"/>
      </w:pPr>
      <w:r>
        <w:t>T1 - Login</w:t>
      </w:r>
    </w:p>
    <w:p w14:paraId="5B2FC5D7" w14:textId="77777777" w:rsidR="00F27676" w:rsidRDefault="00F27676" w:rsidP="00F27676">
      <w:pPr>
        <w:pStyle w:val="Heading1"/>
        <w:numPr>
          <w:ilvl w:val="1"/>
          <w:numId w:val="26"/>
        </w:numPr>
        <w:spacing w:before="240" w:after="120"/>
      </w:pPr>
      <w:r>
        <w:t>T2 - Sign Up</w:t>
      </w:r>
    </w:p>
    <w:p w14:paraId="52C5B141" w14:textId="77777777" w:rsidR="00F27676" w:rsidRDefault="00F27676" w:rsidP="00F27676">
      <w:pPr>
        <w:pStyle w:val="Heading1"/>
        <w:numPr>
          <w:ilvl w:val="1"/>
          <w:numId w:val="26"/>
        </w:numPr>
        <w:spacing w:before="240" w:after="120"/>
      </w:pPr>
      <w:r>
        <w:t>T3 - List and search packages</w:t>
      </w:r>
    </w:p>
    <w:p w14:paraId="052DF6E3" w14:textId="77777777" w:rsidR="00F27676" w:rsidRDefault="00F27676" w:rsidP="00F27676">
      <w:pPr>
        <w:pStyle w:val="Heading1"/>
        <w:numPr>
          <w:ilvl w:val="1"/>
          <w:numId w:val="26"/>
        </w:numPr>
        <w:spacing w:before="240" w:after="120"/>
      </w:pPr>
      <w:r>
        <w:t>T4 - Delete Learning Package</w:t>
      </w:r>
    </w:p>
    <w:p w14:paraId="4F6527FF" w14:textId="2F1617B0" w:rsidR="00F27676" w:rsidRDefault="00F27676" w:rsidP="00F27676">
      <w:pPr>
        <w:pStyle w:val="Heading1"/>
        <w:numPr>
          <w:ilvl w:val="1"/>
          <w:numId w:val="26"/>
        </w:numPr>
        <w:spacing w:before="240" w:after="120"/>
      </w:pPr>
      <w:r>
        <w:t>T5 - Add/Update Learning Package</w:t>
      </w:r>
    </w:p>
    <w:p w14:paraId="76BC510D" w14:textId="77777777" w:rsidR="00F27676" w:rsidRDefault="00F27676" w:rsidP="00F27676">
      <w:pPr>
        <w:pStyle w:val="Heading1"/>
        <w:numPr>
          <w:ilvl w:val="2"/>
          <w:numId w:val="26"/>
        </w:numPr>
        <w:spacing w:before="240" w:after="120"/>
      </w:pPr>
      <w:r>
        <w:t>T5.1 – Add/Update/Delete Words</w:t>
      </w:r>
    </w:p>
    <w:p w14:paraId="317E63BF" w14:textId="5D101FBA" w:rsidR="00F27676" w:rsidRDefault="00F27676" w:rsidP="00F27676">
      <w:pPr>
        <w:pStyle w:val="Heading1"/>
        <w:numPr>
          <w:ilvl w:val="2"/>
          <w:numId w:val="26"/>
        </w:numPr>
        <w:spacing w:before="240" w:after="120"/>
      </w:pPr>
      <w:r>
        <w:t>T5.2 - Add/Update/Delete Definitions</w:t>
      </w:r>
    </w:p>
    <w:p w14:paraId="58C57253" w14:textId="77777777" w:rsidR="00F27676" w:rsidRDefault="00F27676" w:rsidP="00F27676">
      <w:pPr>
        <w:pStyle w:val="Heading1"/>
        <w:numPr>
          <w:ilvl w:val="2"/>
          <w:numId w:val="26"/>
        </w:numPr>
        <w:spacing w:before="240" w:after="120"/>
      </w:pPr>
      <w:r>
        <w:t>T5.3 - Add/Update/Delete Sentences</w:t>
      </w:r>
    </w:p>
    <w:p w14:paraId="29BFAF1F" w14:textId="3475DC17" w:rsidR="00F27676" w:rsidRDefault="00F27676" w:rsidP="00F27676">
      <w:pPr>
        <w:pStyle w:val="Heading1"/>
        <w:numPr>
          <w:ilvl w:val="2"/>
          <w:numId w:val="26"/>
        </w:numPr>
        <w:spacing w:before="240" w:after="120"/>
      </w:pPr>
      <w:r>
        <w:t>T5.4 - Attach Multimedia</w:t>
      </w:r>
    </w:p>
    <w:p w14:paraId="28891C79" w14:textId="77777777" w:rsidR="00F27676" w:rsidRPr="00F27676" w:rsidRDefault="00F27676" w:rsidP="00F27676"/>
    <w:p w14:paraId="66EF6874" w14:textId="39AE115A" w:rsidR="001A576E" w:rsidRPr="001A576E" w:rsidRDefault="00F27676" w:rsidP="00F27676">
      <w:pPr>
        <w:pStyle w:val="Heading1"/>
        <w:numPr>
          <w:ilvl w:val="2"/>
          <w:numId w:val="26"/>
        </w:numPr>
        <w:spacing w:before="240" w:after="120"/>
      </w:pPr>
      <w:r>
        <w:lastRenderedPageBreak/>
        <w:t>T5.5 – Save the Learning Package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77777777" w:rsidR="00F401D2" w:rsidRPr="00F401D2" w:rsidRDefault="00F401D2" w:rsidP="00F401D2"/>
    <w:sectPr w:rsidR="00F401D2" w:rsidRPr="00F401D2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65176A" w14:textId="77777777" w:rsidR="00886F36" w:rsidRDefault="00886F36">
      <w:pPr>
        <w:spacing w:after="0" w:line="240" w:lineRule="auto"/>
      </w:pPr>
      <w:r>
        <w:separator/>
      </w:r>
    </w:p>
  </w:endnote>
  <w:endnote w:type="continuationSeparator" w:id="0">
    <w:p w14:paraId="2153C870" w14:textId="77777777" w:rsidR="00886F36" w:rsidRDefault="00886F36">
      <w:pPr>
        <w:spacing w:after="0" w:line="240" w:lineRule="auto"/>
      </w:pPr>
      <w:r>
        <w:continuationSeparator/>
      </w:r>
    </w:p>
  </w:endnote>
  <w:endnote w:type="continuationNotice" w:id="1">
    <w:p w14:paraId="15810FD3" w14:textId="77777777" w:rsidR="00886F36" w:rsidRDefault="00886F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A323D3" w14:textId="77777777" w:rsidR="00886F36" w:rsidRDefault="00886F36">
      <w:pPr>
        <w:spacing w:after="0" w:line="240" w:lineRule="auto"/>
      </w:pPr>
      <w:r>
        <w:separator/>
      </w:r>
    </w:p>
  </w:footnote>
  <w:footnote w:type="continuationSeparator" w:id="0">
    <w:p w14:paraId="06A5BF35" w14:textId="77777777" w:rsidR="00886F36" w:rsidRDefault="00886F36">
      <w:pPr>
        <w:spacing w:after="0" w:line="240" w:lineRule="auto"/>
      </w:pPr>
      <w:r>
        <w:continuationSeparator/>
      </w:r>
    </w:p>
  </w:footnote>
  <w:footnote w:type="continuationNotice" w:id="1">
    <w:p w14:paraId="18FE246B" w14:textId="77777777" w:rsidR="00886F36" w:rsidRDefault="00886F3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8" type="#_x0000_t75" style="width:13.75pt;height:13.7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7"/>
  </w:num>
  <w:num w:numId="4">
    <w:abstractNumId w:val="6"/>
  </w:num>
  <w:num w:numId="5">
    <w:abstractNumId w:val="16"/>
  </w:num>
  <w:num w:numId="6">
    <w:abstractNumId w:val="1"/>
  </w:num>
  <w:num w:numId="7">
    <w:abstractNumId w:val="8"/>
  </w:num>
  <w:num w:numId="8">
    <w:abstractNumId w:val="15"/>
  </w:num>
  <w:num w:numId="9">
    <w:abstractNumId w:val="23"/>
  </w:num>
  <w:num w:numId="10">
    <w:abstractNumId w:val="25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19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0"/>
  </w:num>
  <w:num w:numId="21">
    <w:abstractNumId w:val="22"/>
  </w:num>
  <w:num w:numId="22">
    <w:abstractNumId w:val="13"/>
  </w:num>
  <w:num w:numId="23">
    <w:abstractNumId w:val="24"/>
  </w:num>
  <w:num w:numId="24">
    <w:abstractNumId w:val="14"/>
  </w:num>
  <w:num w:numId="25">
    <w:abstractNumId w:val="21"/>
  </w:num>
  <w:num w:numId="26">
    <w:abstractNumId w:val="18"/>
  </w:num>
  <w:num w:numId="27">
    <w:abstractNumId w:val="15"/>
  </w:num>
  <w:num w:numId="28">
    <w:abstractNumId w:val="15"/>
  </w:num>
  <w:num w:numId="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rAUAtdqAeC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3C23"/>
    <w:rsid w:val="009324A8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9-15T08:02:17.922"/>
    </inkml:context>
    <inkml:brush xml:id="br0">
      <inkml:brushProperty name="width" value="0.05" units="cm"/>
      <inkml:brushProperty name="height" value="0.05" units="cm"/>
      <inkml:brushProperty name="color" value="#004F8B"/>
      <inkml:brushProperty name="ignorePressure" value="1"/>
    </inkml:brush>
  </inkml:definitions>
  <inkml:trace contextRef="#ctx0" brushRef="#br0">1 0,'0'0,"0"0,0 0,0 0,0 0,0 0,0 0,0 0,0 0,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12 Project</dc:title>
  <dc:subject/>
  <dc:creator>ae</dc:creator>
  <cp:keywords/>
  <cp:lastModifiedBy>Abdelkarim Erradi</cp:lastModifiedBy>
  <cp:revision>5</cp:revision>
  <cp:lastPrinted>2020-09-16T00:13:00Z</cp:lastPrinted>
  <dcterms:created xsi:type="dcterms:W3CDTF">2020-10-17T20:57:00Z</dcterms:created>
  <dcterms:modified xsi:type="dcterms:W3CDTF">2020-10-17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